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530"/>
        <w:gridCol w:w="7830"/>
      </w:tblGrid>
      <w:tr w:rsidR="00EE7144" w:rsidRPr="00612AEB" w14:paraId="1141FF36" w14:textId="77777777" w:rsidTr="00FD38A9">
        <w:trPr>
          <w:jc w:val="center"/>
        </w:trPr>
        <w:tc>
          <w:tcPr>
            <w:tcW w:w="1530" w:type="dxa"/>
            <w:vAlign w:val="center"/>
          </w:tcPr>
          <w:p w14:paraId="7C57868A" w14:textId="77777777" w:rsidR="00EE7144" w:rsidRPr="00EE7144" w:rsidRDefault="00EE7144" w:rsidP="00984AE3">
            <w:pPr>
              <w:pStyle w:val="ListParagraph"/>
              <w:ind w:left="0"/>
              <w:rPr>
                <w:sz w:val="28"/>
                <w:szCs w:val="32"/>
              </w:rPr>
            </w:pPr>
            <w:r w:rsidRPr="00612AEB">
              <w:rPr>
                <w:noProof/>
              </w:rPr>
              <w:drawing>
                <wp:inline distT="0" distB="0" distL="0" distR="0" wp14:anchorId="2BE868D9" wp14:editId="5A7F9EA7">
                  <wp:extent cx="723900" cy="723900"/>
                  <wp:effectExtent l="0" t="0" r="0" b="0"/>
                  <wp:docPr id="2" name="Picture 2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vAlign w:val="center"/>
          </w:tcPr>
          <w:p w14:paraId="44D15E6F" w14:textId="77777777" w:rsidR="00EE7144" w:rsidRPr="00FD38A9" w:rsidRDefault="00EE7144" w:rsidP="00FD38A9">
            <w:pPr>
              <w:spacing w:after="60"/>
              <w:jc w:val="center"/>
              <w:rPr>
                <w:b/>
                <w:sz w:val="32"/>
                <w:szCs w:val="36"/>
              </w:rPr>
            </w:pPr>
            <w:r w:rsidRPr="00FD38A9">
              <w:rPr>
                <w:b/>
                <w:sz w:val="32"/>
                <w:szCs w:val="36"/>
              </w:rPr>
              <w:t>American International University- Bangladesh (AIUB)</w:t>
            </w:r>
          </w:p>
          <w:p w14:paraId="6F5E8297" w14:textId="77777777" w:rsidR="00EE7144" w:rsidRDefault="00FD38A9" w:rsidP="00FD38A9">
            <w:pPr>
              <w:spacing w:after="60"/>
              <w:jc w:val="center"/>
              <w:rPr>
                <w:b/>
                <w:bCs/>
                <w:sz w:val="28"/>
                <w:szCs w:val="36"/>
              </w:rPr>
            </w:pPr>
            <w:r>
              <w:rPr>
                <w:b/>
                <w:bCs/>
                <w:sz w:val="28"/>
                <w:szCs w:val="36"/>
              </w:rPr>
              <w:t>Faculty of Engineering (F</w:t>
            </w:r>
            <w:r w:rsidR="00EE7144" w:rsidRPr="00612AEB">
              <w:rPr>
                <w:b/>
                <w:bCs/>
                <w:sz w:val="28"/>
                <w:szCs w:val="36"/>
              </w:rPr>
              <w:t>E)</w:t>
            </w:r>
          </w:p>
          <w:p w14:paraId="2F209D5F" w14:textId="105A830C" w:rsidR="00FD38A9" w:rsidRPr="00612AEB" w:rsidRDefault="00FD38A9" w:rsidP="00FD38A9">
            <w:pPr>
              <w:spacing w:after="60"/>
              <w:jc w:val="center"/>
              <w:rPr>
                <w:b/>
                <w:bCs/>
                <w:sz w:val="28"/>
                <w:szCs w:val="32"/>
              </w:rPr>
            </w:pPr>
            <w:r>
              <w:rPr>
                <w:b/>
                <w:bCs/>
                <w:sz w:val="28"/>
                <w:szCs w:val="36"/>
              </w:rPr>
              <w:t>Department of Electrical and Electronic Engineering (EEE)</w:t>
            </w:r>
          </w:p>
        </w:tc>
      </w:tr>
    </w:tbl>
    <w:p w14:paraId="7C1BAC88" w14:textId="77777777" w:rsidR="00FD38A9" w:rsidRPr="00FD38A9" w:rsidRDefault="00FD38A9" w:rsidP="00FD38A9">
      <w:pPr>
        <w:spacing w:after="0"/>
        <w:jc w:val="center"/>
        <w:rPr>
          <w:color w:val="00B0F0"/>
          <w:sz w:val="28"/>
          <w:szCs w:val="28"/>
        </w:rPr>
      </w:pPr>
    </w:p>
    <w:p w14:paraId="7A721877" w14:textId="7B621063" w:rsidR="009D5374" w:rsidRPr="00806485" w:rsidRDefault="00771B50" w:rsidP="00FD38A9">
      <w:pPr>
        <w:jc w:val="center"/>
        <w:rPr>
          <w:b/>
          <w:color w:val="00B0F0"/>
          <w:sz w:val="28"/>
          <w:szCs w:val="28"/>
          <w:u w:val="single"/>
        </w:rPr>
      </w:pPr>
      <w:r>
        <w:rPr>
          <w:b/>
          <w:color w:val="00B0F0"/>
          <w:sz w:val="28"/>
          <w:szCs w:val="28"/>
          <w:u w:val="single"/>
        </w:rPr>
        <w:t>Course</w:t>
      </w:r>
      <w:r w:rsidR="00B46886" w:rsidRPr="00806485">
        <w:rPr>
          <w:b/>
          <w:color w:val="00B0F0"/>
          <w:sz w:val="28"/>
          <w:szCs w:val="28"/>
          <w:u w:val="single"/>
        </w:rPr>
        <w:t xml:space="preserve"> </w:t>
      </w:r>
      <w:r w:rsidR="009D5374" w:rsidRPr="00806485">
        <w:rPr>
          <w:b/>
          <w:color w:val="00B0F0"/>
          <w:sz w:val="28"/>
          <w:szCs w:val="28"/>
          <w:u w:val="single"/>
        </w:rPr>
        <w:t>Project Report Outline</w:t>
      </w:r>
      <w:r w:rsidR="00EE7144" w:rsidRPr="00806485">
        <w:rPr>
          <w:b/>
          <w:color w:val="00B0F0"/>
          <w:sz w:val="28"/>
          <w:szCs w:val="28"/>
          <w:u w:val="single"/>
        </w:rPr>
        <w:t xml:space="preserve"> (</w:t>
      </w:r>
      <w:r w:rsidR="009D5374" w:rsidRPr="00806485">
        <w:rPr>
          <w:b/>
          <w:color w:val="00B0F0"/>
          <w:sz w:val="28"/>
          <w:szCs w:val="28"/>
          <w:u w:val="single"/>
        </w:rPr>
        <w:t>Microprocessor and Embedded System</w:t>
      </w:r>
      <w:r w:rsidR="00E15D7D" w:rsidRPr="00806485">
        <w:rPr>
          <w:b/>
          <w:color w:val="00B0F0"/>
          <w:sz w:val="28"/>
          <w:szCs w:val="28"/>
          <w:u w:val="single"/>
        </w:rPr>
        <w:t>s</w:t>
      </w:r>
      <w:r w:rsidR="00EE7144" w:rsidRPr="00806485">
        <w:rPr>
          <w:b/>
          <w:color w:val="00B0F0"/>
          <w:sz w:val="28"/>
          <w:szCs w:val="28"/>
          <w:u w:val="single"/>
        </w:rPr>
        <w:t>)</w:t>
      </w:r>
    </w:p>
    <w:p w14:paraId="5225BF32" w14:textId="44FC1C68" w:rsidR="002126FC" w:rsidRDefault="002126FC" w:rsidP="002126FC">
      <w:pPr>
        <w:pStyle w:val="ListParagraph"/>
        <w:numPr>
          <w:ilvl w:val="0"/>
          <w:numId w:val="2"/>
        </w:numPr>
        <w:jc w:val="left"/>
        <w:rPr>
          <w:b/>
          <w:sz w:val="24"/>
          <w:szCs w:val="24"/>
        </w:rPr>
      </w:pPr>
      <w:r w:rsidRPr="002126FC">
        <w:rPr>
          <w:b/>
          <w:sz w:val="24"/>
          <w:szCs w:val="24"/>
        </w:rPr>
        <w:t>Download the template fo</w:t>
      </w:r>
      <w:r w:rsidR="00A17E38">
        <w:rPr>
          <w:b/>
          <w:sz w:val="24"/>
          <w:szCs w:val="24"/>
        </w:rPr>
        <w:t>r report writing from the link given in TEAMS.</w:t>
      </w:r>
    </w:p>
    <w:p w14:paraId="16DA9C26" w14:textId="77777777" w:rsidR="00A17E38" w:rsidRPr="002126FC" w:rsidRDefault="00A17E38" w:rsidP="00A17E38">
      <w:pPr>
        <w:pStyle w:val="ListParagraph"/>
        <w:ind w:left="360"/>
        <w:jc w:val="left"/>
        <w:rPr>
          <w:b/>
          <w:sz w:val="24"/>
          <w:szCs w:val="24"/>
        </w:rPr>
      </w:pPr>
    </w:p>
    <w:p w14:paraId="138CAF98" w14:textId="111587BE" w:rsidR="00C5320A" w:rsidRPr="00D70650" w:rsidRDefault="00D70650" w:rsidP="0003731E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>
        <w:rPr>
          <w:b/>
          <w:sz w:val="24"/>
          <w:szCs w:val="24"/>
        </w:rPr>
        <w:t xml:space="preserve">Title, </w:t>
      </w:r>
      <w:r w:rsidR="00C5320A" w:rsidRPr="002126FC">
        <w:rPr>
          <w:b/>
          <w:sz w:val="24"/>
          <w:szCs w:val="24"/>
        </w:rPr>
        <w:t xml:space="preserve">Abstract (at least 150 words but not more than 300 words) and Keywords (3-6 keywords separated by </w:t>
      </w:r>
      <w:r w:rsidR="002126FC">
        <w:rPr>
          <w:b/>
          <w:sz w:val="24"/>
          <w:szCs w:val="24"/>
        </w:rPr>
        <w:t xml:space="preserve">a </w:t>
      </w:r>
      <w:r w:rsidR="00C5320A" w:rsidRPr="002126FC">
        <w:rPr>
          <w:b/>
          <w:sz w:val="24"/>
          <w:szCs w:val="24"/>
        </w:rPr>
        <w:t>comma)</w:t>
      </w:r>
      <w:r w:rsidR="002126FC">
        <w:rPr>
          <w:b/>
          <w:sz w:val="24"/>
          <w:szCs w:val="24"/>
        </w:rPr>
        <w:t xml:space="preserve">  </w:t>
      </w:r>
      <w:r w:rsidR="00771B50" w:rsidRPr="002126FC">
        <w:rPr>
          <w:b/>
          <w:sz w:val="24"/>
          <w:szCs w:val="24"/>
        </w:rPr>
        <w:t xml:space="preserve">                                        </w:t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  <w:t xml:space="preserve">        </w:t>
      </w:r>
      <w:r w:rsidR="00771B50" w:rsidRPr="00D70650">
        <w:rPr>
          <w:color w:val="000000" w:themeColor="text1"/>
          <w:sz w:val="24"/>
          <w:szCs w:val="24"/>
        </w:rPr>
        <w:t>[</w:t>
      </w:r>
      <w:r>
        <w:rPr>
          <w:color w:val="000000" w:themeColor="text1"/>
          <w:sz w:val="24"/>
          <w:szCs w:val="24"/>
        </w:rPr>
        <w:t>3</w:t>
      </w:r>
      <w:r w:rsidR="00C5320A" w:rsidRPr="00D70650">
        <w:rPr>
          <w:color w:val="000000" w:themeColor="text1"/>
          <w:sz w:val="24"/>
          <w:szCs w:val="24"/>
        </w:rPr>
        <w:t xml:space="preserve"> mark</w:t>
      </w:r>
      <w:r w:rsidRPr="00D70650">
        <w:rPr>
          <w:color w:val="000000" w:themeColor="text1"/>
          <w:sz w:val="24"/>
          <w:szCs w:val="24"/>
        </w:rPr>
        <w:t>s</w:t>
      </w:r>
      <w:r w:rsidR="00C5320A" w:rsidRPr="00D70650">
        <w:rPr>
          <w:color w:val="000000" w:themeColor="text1"/>
          <w:sz w:val="24"/>
          <w:szCs w:val="24"/>
        </w:rPr>
        <w:t>]</w:t>
      </w:r>
    </w:p>
    <w:p w14:paraId="0B03F26A" w14:textId="77777777" w:rsidR="00C5320A" w:rsidRPr="00C5320A" w:rsidRDefault="00C5320A" w:rsidP="00C5320A">
      <w:pPr>
        <w:pStyle w:val="ListParagraph"/>
        <w:ind w:left="360"/>
        <w:rPr>
          <w:sz w:val="24"/>
          <w:szCs w:val="24"/>
        </w:rPr>
      </w:pPr>
    </w:p>
    <w:p w14:paraId="40203480" w14:textId="1D1040A5" w:rsidR="00031E87" w:rsidRPr="00C21D1B" w:rsidRDefault="009D5374" w:rsidP="0003731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21D1B">
        <w:rPr>
          <w:b/>
          <w:sz w:val="24"/>
          <w:szCs w:val="24"/>
        </w:rPr>
        <w:t>Introduction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4646FD16" w14:textId="77777777" w:rsidTr="00D70650">
        <w:tc>
          <w:tcPr>
            <w:tcW w:w="8653" w:type="dxa"/>
          </w:tcPr>
          <w:p w14:paraId="059F2B26" w14:textId="2D37D17A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Background of Study and Motivation                   </w:t>
            </w:r>
            <w:r>
              <w:rPr>
                <w:sz w:val="24"/>
                <w:szCs w:val="24"/>
              </w:rPr>
              <w:t xml:space="preserve">                       </w:t>
            </w:r>
            <w:r w:rsidR="00771B50">
              <w:rPr>
                <w:sz w:val="24"/>
                <w:szCs w:val="24"/>
              </w:rPr>
              <w:t xml:space="preserve">          </w:t>
            </w:r>
            <w:r w:rsidR="00FD38A9">
              <w:rPr>
                <w:sz w:val="24"/>
                <w:szCs w:val="24"/>
              </w:rPr>
              <w:t xml:space="preserve">  </w:t>
            </w:r>
            <w:r w:rsidR="00771B50">
              <w:rPr>
                <w:sz w:val="24"/>
                <w:szCs w:val="24"/>
              </w:rPr>
              <w:t>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31105BE7" w14:textId="77777777" w:rsidTr="00D70650">
        <w:tc>
          <w:tcPr>
            <w:tcW w:w="8653" w:type="dxa"/>
          </w:tcPr>
          <w:p w14:paraId="2C681C3F" w14:textId="39E5B7D7" w:rsidR="00C21D1B" w:rsidRPr="00C21D1B" w:rsidRDefault="00C21D1B" w:rsidP="009F56E6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Project Objectives                                       </w:t>
            </w:r>
            <w:r>
              <w:rPr>
                <w:sz w:val="24"/>
                <w:szCs w:val="24"/>
              </w:rPr>
              <w:t xml:space="preserve">                     </w:t>
            </w:r>
            <w:r w:rsidRPr="00C21D1B">
              <w:rPr>
                <w:sz w:val="24"/>
                <w:szCs w:val="24"/>
              </w:rPr>
              <w:t xml:space="preserve">                     </w:t>
            </w:r>
            <w:r w:rsidR="00FD38A9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 xml:space="preserve">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03B7020F" w14:textId="77777777" w:rsidTr="00D70650">
        <w:tc>
          <w:tcPr>
            <w:tcW w:w="8653" w:type="dxa"/>
          </w:tcPr>
          <w:p w14:paraId="5BA27D8A" w14:textId="3293230E" w:rsidR="00C21D1B" w:rsidRPr="00C21D1B" w:rsidRDefault="00C21D1B" w:rsidP="00FD38A9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A brief </w:t>
            </w:r>
            <w:r w:rsidR="00FD38A9" w:rsidRPr="00C21D1B">
              <w:rPr>
                <w:sz w:val="24"/>
                <w:szCs w:val="24"/>
              </w:rPr>
              <w:t xml:space="preserve">Outline </w:t>
            </w:r>
            <w:r w:rsidRPr="00C21D1B">
              <w:rPr>
                <w:sz w:val="24"/>
                <w:szCs w:val="24"/>
              </w:rPr>
              <w:t xml:space="preserve">of the </w:t>
            </w:r>
            <w:r w:rsidR="00FD38A9" w:rsidRPr="00C21D1B">
              <w:rPr>
                <w:sz w:val="24"/>
                <w:szCs w:val="24"/>
              </w:rPr>
              <w:t xml:space="preserve">Report              </w:t>
            </w:r>
            <w:r w:rsidR="00FD38A9">
              <w:rPr>
                <w:sz w:val="24"/>
                <w:szCs w:val="24"/>
              </w:rPr>
              <w:t xml:space="preserve">                                                     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</w:tbl>
    <w:p w14:paraId="27085122" w14:textId="77777777" w:rsidR="007C0A2C" w:rsidRPr="00C21D1B" w:rsidRDefault="007C0A2C" w:rsidP="007C0A2C">
      <w:pPr>
        <w:pStyle w:val="ListParagraph"/>
        <w:ind w:left="1440"/>
        <w:rPr>
          <w:sz w:val="24"/>
          <w:szCs w:val="24"/>
        </w:rPr>
      </w:pPr>
    </w:p>
    <w:p w14:paraId="29997DC6" w14:textId="51B49325" w:rsidR="009D5374" w:rsidRPr="00C21D1B" w:rsidRDefault="009D5374" w:rsidP="00C21D1B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 xml:space="preserve">Literature Review </w:t>
      </w:r>
      <w:r w:rsidRPr="00C21D1B">
        <w:rPr>
          <w:b/>
          <w:i/>
          <w:color w:val="FF0000"/>
          <w:sz w:val="24"/>
          <w:szCs w:val="24"/>
        </w:rPr>
        <w:t xml:space="preserve">(At least </w:t>
      </w:r>
      <w:r w:rsidR="007C0A2C" w:rsidRPr="00C21D1B">
        <w:rPr>
          <w:b/>
          <w:i/>
          <w:color w:val="FF0000"/>
          <w:sz w:val="24"/>
          <w:szCs w:val="24"/>
        </w:rPr>
        <w:t>5</w:t>
      </w:r>
      <w:r w:rsidR="00B849A2" w:rsidRPr="00C21D1B">
        <w:rPr>
          <w:b/>
          <w:i/>
          <w:color w:val="FF0000"/>
          <w:sz w:val="24"/>
          <w:szCs w:val="24"/>
        </w:rPr>
        <w:t xml:space="preserve"> project-related published journal papers within </w:t>
      </w:r>
      <w:r w:rsidR="000F6D88">
        <w:rPr>
          <w:b/>
          <w:i/>
          <w:color w:val="FF0000"/>
          <w:sz w:val="24"/>
          <w:szCs w:val="24"/>
        </w:rPr>
        <w:t xml:space="preserve">the </w:t>
      </w:r>
      <w:r w:rsidR="00B849A2" w:rsidRPr="00C21D1B">
        <w:rPr>
          <w:b/>
          <w:i/>
          <w:color w:val="FF0000"/>
          <w:sz w:val="24"/>
          <w:szCs w:val="24"/>
        </w:rPr>
        <w:t>year 2018 to 2022</w:t>
      </w:r>
      <w:r w:rsidRPr="00C21D1B">
        <w:rPr>
          <w:b/>
          <w:i/>
          <w:color w:val="FF0000"/>
          <w:sz w:val="24"/>
          <w:szCs w:val="24"/>
        </w:rPr>
        <w:t>)</w:t>
      </w:r>
      <w:r w:rsidR="00B849A2" w:rsidRPr="00C21D1B">
        <w:rPr>
          <w:color w:val="0000FF"/>
          <w:sz w:val="24"/>
          <w:szCs w:val="24"/>
        </w:rPr>
        <w:t xml:space="preserve"> </w:t>
      </w:r>
      <w:r w:rsidR="00B849A2" w:rsidRPr="00C21D1B">
        <w:rPr>
          <w:color w:val="0000FF"/>
          <w:sz w:val="24"/>
          <w:szCs w:val="24"/>
        </w:rPr>
        <w:sym w:font="Wingdings" w:char="F0E0"/>
      </w:r>
      <w:r w:rsidR="00B849A2" w:rsidRPr="00C21D1B">
        <w:rPr>
          <w:color w:val="0000FF"/>
          <w:sz w:val="24"/>
          <w:szCs w:val="24"/>
        </w:rPr>
        <w:t xml:space="preserve"> [</w:t>
      </w:r>
      <w:r w:rsidR="00B849A2" w:rsidRPr="00C21D1B">
        <w:rPr>
          <w:b/>
          <w:bCs/>
          <w:color w:val="0000FF"/>
          <w:sz w:val="24"/>
          <w:szCs w:val="24"/>
        </w:rPr>
        <w:t>Part under OBE assessment]</w:t>
      </w:r>
      <w:r w:rsidR="00C21D1B" w:rsidRPr="00C21D1B">
        <w:rPr>
          <w:b/>
          <w:bCs/>
          <w:color w:val="0000FF"/>
          <w:sz w:val="24"/>
          <w:szCs w:val="24"/>
        </w:rPr>
        <w:t xml:space="preserve">     </w:t>
      </w:r>
      <w:r w:rsidR="00C21D1B">
        <w:rPr>
          <w:b/>
          <w:bCs/>
          <w:color w:val="0000FF"/>
          <w:sz w:val="24"/>
          <w:szCs w:val="24"/>
        </w:rPr>
        <w:t xml:space="preserve">                      </w:t>
      </w:r>
      <w:r w:rsidR="00411E3D">
        <w:rPr>
          <w:b/>
          <w:bCs/>
          <w:color w:val="0000FF"/>
          <w:sz w:val="24"/>
          <w:szCs w:val="24"/>
        </w:rPr>
        <w:t xml:space="preserve">                    </w:t>
      </w:r>
      <w:r w:rsidR="00C21D1B" w:rsidRPr="00C21D1B">
        <w:rPr>
          <w:b/>
          <w:bCs/>
          <w:color w:val="0000FF"/>
          <w:sz w:val="24"/>
          <w:szCs w:val="24"/>
        </w:rPr>
        <w:t xml:space="preserve">                    </w:t>
      </w:r>
      <w:r w:rsidR="00C21D1B" w:rsidRPr="00C21D1B">
        <w:rPr>
          <w:sz w:val="24"/>
          <w:szCs w:val="24"/>
        </w:rPr>
        <w:t>[</w:t>
      </w:r>
      <w:r w:rsidR="00C5320A">
        <w:rPr>
          <w:sz w:val="24"/>
          <w:szCs w:val="24"/>
        </w:rPr>
        <w:t>5</w:t>
      </w:r>
      <w:r w:rsidR="00C21D1B" w:rsidRPr="00C21D1B">
        <w:rPr>
          <w:sz w:val="24"/>
          <w:szCs w:val="24"/>
        </w:rPr>
        <w:t xml:space="preserve"> mark</w:t>
      </w:r>
      <w:r w:rsidR="00FD38A9">
        <w:rPr>
          <w:sz w:val="24"/>
          <w:szCs w:val="24"/>
        </w:rPr>
        <w:t>s</w:t>
      </w:r>
      <w:r w:rsidR="00C21D1B" w:rsidRPr="00C21D1B">
        <w:rPr>
          <w:sz w:val="24"/>
          <w:szCs w:val="24"/>
        </w:rPr>
        <w:t>]</w:t>
      </w:r>
    </w:p>
    <w:p w14:paraId="125956A7" w14:textId="77777777" w:rsidR="00C21D1B" w:rsidRPr="00C21D1B" w:rsidRDefault="00C21D1B" w:rsidP="00C21D1B">
      <w:pPr>
        <w:pStyle w:val="ListParagraph"/>
        <w:ind w:left="360"/>
        <w:rPr>
          <w:b/>
          <w:sz w:val="24"/>
          <w:szCs w:val="24"/>
        </w:rPr>
      </w:pPr>
    </w:p>
    <w:p w14:paraId="726F143A" w14:textId="77777777" w:rsidR="00031E87" w:rsidRPr="00C21D1B" w:rsidRDefault="009D5374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Methodology and Modeling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685303C7" w14:textId="77777777" w:rsidTr="00D70650">
        <w:tc>
          <w:tcPr>
            <w:tcW w:w="8653" w:type="dxa"/>
          </w:tcPr>
          <w:p w14:paraId="24017E32" w14:textId="389464B9" w:rsidR="00C21D1B" w:rsidRPr="00C21D1B" w:rsidRDefault="00C21D1B" w:rsidP="00341E82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>Introduction                                                                                              [1 mark]</w:t>
            </w:r>
          </w:p>
        </w:tc>
      </w:tr>
      <w:tr w:rsidR="00C21D1B" w:rsidRPr="00C21D1B" w14:paraId="3FB812ED" w14:textId="77777777" w:rsidTr="00D70650">
        <w:tc>
          <w:tcPr>
            <w:tcW w:w="8653" w:type="dxa"/>
          </w:tcPr>
          <w:p w14:paraId="53C4CB4C" w14:textId="76558E4B" w:rsidR="00C21D1B" w:rsidRPr="00C21D1B" w:rsidRDefault="00C21D1B" w:rsidP="001B1258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Working </w:t>
            </w:r>
            <w:r w:rsidR="001B1258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 xml:space="preserve">rinciple of the </w:t>
            </w:r>
            <w:r w:rsidR="001B1258" w:rsidRPr="00C21D1B">
              <w:rPr>
                <w:sz w:val="24"/>
                <w:szCs w:val="24"/>
              </w:rPr>
              <w:t xml:space="preserve">Proposed Project </w:t>
            </w:r>
            <w:r>
              <w:rPr>
                <w:sz w:val="24"/>
                <w:szCs w:val="24"/>
              </w:rPr>
              <w:t xml:space="preserve">  </w:t>
            </w:r>
            <w:r w:rsidRPr="00C21D1B">
              <w:rPr>
                <w:sz w:val="24"/>
                <w:szCs w:val="24"/>
              </w:rPr>
              <w:t xml:space="preserve">                                            </w:t>
            </w:r>
            <w:r w:rsidRPr="00731DBD">
              <w:rPr>
                <w:sz w:val="24"/>
                <w:szCs w:val="24"/>
              </w:rPr>
              <w:t>[</w:t>
            </w:r>
            <w:r w:rsidR="00C5320A" w:rsidRPr="00731DBD">
              <w:rPr>
                <w:sz w:val="24"/>
                <w:szCs w:val="24"/>
              </w:rPr>
              <w:t>1</w:t>
            </w:r>
            <w:r w:rsidRPr="00731DBD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05FBC15F" w14:textId="77777777" w:rsidTr="00D70650">
        <w:tc>
          <w:tcPr>
            <w:tcW w:w="8653" w:type="dxa"/>
          </w:tcPr>
          <w:p w14:paraId="13BAF2A8" w14:textId="33A4BA2B" w:rsidR="00C21D1B" w:rsidRPr="00601471" w:rsidRDefault="00C21D1B" w:rsidP="00D70650">
            <w:pPr>
              <w:pStyle w:val="ListParagraph"/>
              <w:numPr>
                <w:ilvl w:val="2"/>
                <w:numId w:val="2"/>
              </w:numPr>
              <w:ind w:hanging="414"/>
              <w:rPr>
                <w:bCs/>
                <w:sz w:val="24"/>
                <w:szCs w:val="24"/>
              </w:rPr>
            </w:pPr>
            <w:r w:rsidRPr="00601471">
              <w:rPr>
                <w:bCs/>
                <w:sz w:val="24"/>
                <w:szCs w:val="24"/>
              </w:rPr>
              <w:t xml:space="preserve">Process of Work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</w:t>
            </w:r>
            <w:r w:rsidR="00601471" w:rsidRPr="00601471">
              <w:rPr>
                <w:sz w:val="24"/>
                <w:szCs w:val="24"/>
              </w:rPr>
              <w:t xml:space="preserve"> </w:t>
            </w:r>
            <w:r w:rsidRPr="00601471">
              <w:rPr>
                <w:bCs/>
                <w:sz w:val="24"/>
                <w:szCs w:val="24"/>
              </w:rPr>
              <w:t>[</w:t>
            </w:r>
            <w:r w:rsidR="00D70650">
              <w:rPr>
                <w:bCs/>
                <w:sz w:val="24"/>
                <w:szCs w:val="24"/>
              </w:rPr>
              <w:t>1</w:t>
            </w:r>
            <w:r w:rsidRPr="00601471">
              <w:rPr>
                <w:bCs/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0078104A" w14:textId="77777777" w:rsidTr="00D70650">
        <w:tc>
          <w:tcPr>
            <w:tcW w:w="8653" w:type="dxa"/>
          </w:tcPr>
          <w:p w14:paraId="2635FEAE" w14:textId="432A90C0" w:rsidR="00C21D1B" w:rsidRPr="00601471" w:rsidRDefault="00C21D1B" w:rsidP="00FD38A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Description of the </w:t>
            </w:r>
            <w:r w:rsidR="00FD38A9">
              <w:rPr>
                <w:sz w:val="24"/>
                <w:szCs w:val="24"/>
              </w:rPr>
              <w:t>C</w:t>
            </w:r>
            <w:r w:rsidRPr="00601471">
              <w:rPr>
                <w:sz w:val="24"/>
                <w:szCs w:val="24"/>
              </w:rPr>
              <w:t xml:space="preserve">omponents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 </w:t>
            </w:r>
            <w:r w:rsidRPr="00601471">
              <w:rPr>
                <w:sz w:val="24"/>
                <w:szCs w:val="24"/>
              </w:rPr>
              <w:t xml:space="preserve"> [1 mark]</w:t>
            </w:r>
          </w:p>
        </w:tc>
      </w:tr>
      <w:tr w:rsidR="00C21D1B" w:rsidRPr="00C21D1B" w14:paraId="7D531834" w14:textId="77777777" w:rsidTr="00D70650">
        <w:tc>
          <w:tcPr>
            <w:tcW w:w="8653" w:type="dxa"/>
          </w:tcPr>
          <w:p w14:paraId="75CE1045" w14:textId="0EDED24D" w:rsidR="00C21D1B" w:rsidRPr="00601471" w:rsidRDefault="00C21D1B" w:rsidP="00FD38A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Test/Experimental </w:t>
            </w:r>
            <w:r w:rsidR="00FD38A9">
              <w:rPr>
                <w:sz w:val="24"/>
                <w:szCs w:val="24"/>
              </w:rPr>
              <w:t>S</w:t>
            </w:r>
            <w:r w:rsidRPr="00601471">
              <w:rPr>
                <w:sz w:val="24"/>
                <w:szCs w:val="24"/>
              </w:rPr>
              <w:t xml:space="preserve">etup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</w:t>
            </w:r>
            <w:r w:rsidRPr="00601471">
              <w:rPr>
                <w:bCs/>
                <w:sz w:val="24"/>
                <w:szCs w:val="24"/>
              </w:rPr>
              <w:t>[2 mark</w:t>
            </w:r>
            <w:r w:rsidR="00FD38A9">
              <w:rPr>
                <w:bCs/>
                <w:sz w:val="24"/>
                <w:szCs w:val="24"/>
              </w:rPr>
              <w:t>s</w:t>
            </w:r>
            <w:r w:rsidRPr="00601471">
              <w:rPr>
                <w:bCs/>
                <w:sz w:val="24"/>
                <w:szCs w:val="24"/>
              </w:rPr>
              <w:t>]</w:t>
            </w:r>
          </w:p>
        </w:tc>
      </w:tr>
    </w:tbl>
    <w:p w14:paraId="65263CB2" w14:textId="06F36DB5" w:rsidR="00C21D1B" w:rsidRPr="00C21D1B" w:rsidRDefault="00C21D1B" w:rsidP="00031E87">
      <w:pPr>
        <w:pStyle w:val="ListParagraph"/>
        <w:ind w:left="792"/>
        <w:rPr>
          <w:b/>
          <w:sz w:val="24"/>
          <w:szCs w:val="24"/>
        </w:rPr>
      </w:pPr>
    </w:p>
    <w:p w14:paraId="00BAF5C0" w14:textId="7F6D7C03" w:rsidR="00031E87" w:rsidRPr="00C21D1B" w:rsidRDefault="00DF48BB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Results and Discussion</w:t>
      </w:r>
      <w:r w:rsidR="00D70650">
        <w:rPr>
          <w:b/>
          <w:sz w:val="24"/>
          <w:szCs w:val="24"/>
        </w:rPr>
        <w:t>s</w:t>
      </w:r>
      <w:r w:rsidR="00E15D7D" w:rsidRPr="00C21D1B">
        <w:rPr>
          <w:b/>
          <w:sz w:val="24"/>
          <w:szCs w:val="24"/>
        </w:rPr>
        <w:t xml:space="preserve">   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01C1BFB1" w14:textId="77777777" w:rsidTr="00D70650">
        <w:tc>
          <w:tcPr>
            <w:tcW w:w="8653" w:type="dxa"/>
          </w:tcPr>
          <w:p w14:paraId="6BF3C461" w14:textId="0CE6411C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Simulation/Numerical </w:t>
            </w:r>
            <w:r w:rsidR="00D70650">
              <w:rPr>
                <w:sz w:val="24"/>
                <w:szCs w:val="24"/>
              </w:rPr>
              <w:t>A</w:t>
            </w:r>
            <w:r w:rsidRPr="00C21D1B">
              <w:rPr>
                <w:sz w:val="24"/>
                <w:szCs w:val="24"/>
              </w:rPr>
              <w:t xml:space="preserve">nalysis </w:t>
            </w:r>
            <w:r>
              <w:rPr>
                <w:sz w:val="24"/>
                <w:szCs w:val="24"/>
              </w:rPr>
              <w:t xml:space="preserve">                                                              </w:t>
            </w:r>
            <w:r w:rsidR="00771B50">
              <w:rPr>
                <w:sz w:val="24"/>
                <w:szCs w:val="24"/>
              </w:rPr>
              <w:t>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38610031" w14:textId="77777777" w:rsidTr="00D70650">
        <w:tc>
          <w:tcPr>
            <w:tcW w:w="8653" w:type="dxa"/>
          </w:tcPr>
          <w:p w14:paraId="00E3A5EC" w14:textId="130F4952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Measured response/Experimental </w:t>
            </w:r>
            <w:r w:rsidR="00D70650">
              <w:rPr>
                <w:sz w:val="24"/>
                <w:szCs w:val="24"/>
              </w:rPr>
              <w:t>R</w:t>
            </w:r>
            <w:r w:rsidRPr="00C21D1B">
              <w:rPr>
                <w:sz w:val="24"/>
                <w:szCs w:val="24"/>
              </w:rPr>
              <w:t>esults</w:t>
            </w:r>
            <w:r>
              <w:rPr>
                <w:sz w:val="24"/>
                <w:szCs w:val="24"/>
              </w:rPr>
              <w:t xml:space="preserve">                                               </w:t>
            </w:r>
            <w:r w:rsidR="00771B50">
              <w:rPr>
                <w:sz w:val="24"/>
                <w:szCs w:val="24"/>
              </w:rPr>
              <w:t xml:space="preserve"> 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4EF03B0D" w14:textId="77777777" w:rsidTr="00D70650">
        <w:tc>
          <w:tcPr>
            <w:tcW w:w="8653" w:type="dxa"/>
          </w:tcPr>
          <w:p w14:paraId="7C511DC6" w14:textId="211A0CE5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Comparison between </w:t>
            </w:r>
            <w:r w:rsidR="00D70650">
              <w:rPr>
                <w:sz w:val="24"/>
                <w:szCs w:val="24"/>
              </w:rPr>
              <w:t>N</w:t>
            </w:r>
            <w:r w:rsidRPr="00C21D1B">
              <w:rPr>
                <w:sz w:val="24"/>
                <w:szCs w:val="24"/>
              </w:rPr>
              <w:t xml:space="preserve">umerical and </w:t>
            </w:r>
            <w:r w:rsidR="00D70650" w:rsidRPr="00C21D1B">
              <w:rPr>
                <w:sz w:val="24"/>
                <w:szCs w:val="24"/>
              </w:rPr>
              <w:t>Experimental Results</w:t>
            </w:r>
            <w:r w:rsidR="00D7065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                </w:t>
            </w:r>
            <w:r w:rsidR="00D70650">
              <w:rPr>
                <w:sz w:val="24"/>
                <w:szCs w:val="24"/>
              </w:rPr>
              <w:t xml:space="preserve"> [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D70650" w:rsidRPr="00C21D1B" w14:paraId="424D07E1" w14:textId="77777777" w:rsidTr="00D70650">
        <w:tc>
          <w:tcPr>
            <w:tcW w:w="8653" w:type="dxa"/>
          </w:tcPr>
          <w:p w14:paraId="1261858C" w14:textId="3F708A36" w:rsidR="00D70650" w:rsidRPr="00C21D1B" w:rsidRDefault="00D70650" w:rsidP="0012126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st Analysis                                                                                          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7DC6CBAB" w14:textId="77777777" w:rsidTr="00D70650">
        <w:tc>
          <w:tcPr>
            <w:tcW w:w="8653" w:type="dxa"/>
          </w:tcPr>
          <w:p w14:paraId="711640F4" w14:textId="698C6636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Limitations in the </w:t>
            </w:r>
            <w:r w:rsidR="00D70650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>roject</w:t>
            </w:r>
            <w:r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Pr="00C21D1B">
              <w:rPr>
                <w:sz w:val="24"/>
                <w:szCs w:val="24"/>
              </w:rPr>
              <w:t xml:space="preserve">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</w:tbl>
    <w:p w14:paraId="0DFA0E37" w14:textId="77777777" w:rsidR="00B849A2" w:rsidRPr="00C21D1B" w:rsidRDefault="00B849A2" w:rsidP="00B849A2">
      <w:pPr>
        <w:pStyle w:val="ListParagraph"/>
        <w:ind w:left="792"/>
        <w:rPr>
          <w:b/>
          <w:sz w:val="24"/>
          <w:szCs w:val="24"/>
        </w:rPr>
      </w:pPr>
    </w:p>
    <w:p w14:paraId="684193A3" w14:textId="66CFD76B" w:rsidR="00B849A2" w:rsidRPr="00C21D1B" w:rsidRDefault="00DF48BB" w:rsidP="00031E87">
      <w:pPr>
        <w:pStyle w:val="ListParagraph"/>
        <w:numPr>
          <w:ilvl w:val="0"/>
          <w:numId w:val="2"/>
        </w:numPr>
        <w:spacing w:after="240"/>
        <w:contextualSpacing w:val="0"/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Conclusion</w:t>
      </w:r>
      <w:r w:rsidR="00B849A2" w:rsidRPr="00C21D1B">
        <w:rPr>
          <w:b/>
          <w:sz w:val="24"/>
          <w:szCs w:val="24"/>
        </w:rPr>
        <w:t xml:space="preserve"> and </w:t>
      </w:r>
      <w:r w:rsidR="001B1258" w:rsidRPr="00C21D1B">
        <w:rPr>
          <w:b/>
          <w:sz w:val="24"/>
          <w:szCs w:val="24"/>
        </w:rPr>
        <w:t>Future Endeavors</w:t>
      </w:r>
      <w:r w:rsidR="00771B50">
        <w:rPr>
          <w:b/>
          <w:sz w:val="24"/>
          <w:szCs w:val="24"/>
        </w:rPr>
        <w:t xml:space="preserve">                                                                            </w:t>
      </w:r>
      <w:r w:rsidR="00D70650">
        <w:rPr>
          <w:b/>
          <w:sz w:val="24"/>
          <w:szCs w:val="24"/>
        </w:rPr>
        <w:t xml:space="preserve">  </w:t>
      </w:r>
      <w:r w:rsidR="00771B50" w:rsidRPr="00FD38A9">
        <w:rPr>
          <w:sz w:val="24"/>
          <w:szCs w:val="24"/>
        </w:rPr>
        <w:t>[2</w:t>
      </w:r>
      <w:r w:rsidR="00E15D7D" w:rsidRPr="00FD38A9">
        <w:rPr>
          <w:sz w:val="24"/>
          <w:szCs w:val="24"/>
        </w:rPr>
        <w:t xml:space="preserve"> mark]</w:t>
      </w:r>
    </w:p>
    <w:p w14:paraId="2072210D" w14:textId="3285E8B5" w:rsidR="00B849A2" w:rsidRPr="00FD38A9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References</w:t>
      </w:r>
      <w:r w:rsidR="00771B50" w:rsidRPr="00FD38A9">
        <w:rPr>
          <w:b/>
          <w:sz w:val="24"/>
          <w:szCs w:val="24"/>
        </w:rPr>
        <w:t xml:space="preserve">                                                                                                                 </w:t>
      </w:r>
      <w:r w:rsidR="00B849A2" w:rsidRPr="00FD38A9">
        <w:rPr>
          <w:b/>
          <w:sz w:val="24"/>
          <w:szCs w:val="24"/>
        </w:rPr>
        <w:t xml:space="preserve"> </w:t>
      </w:r>
      <w:r w:rsidR="001B1258">
        <w:rPr>
          <w:b/>
          <w:sz w:val="24"/>
          <w:szCs w:val="24"/>
        </w:rPr>
        <w:t xml:space="preserve">   </w:t>
      </w:r>
      <w:r w:rsidR="00D70650">
        <w:rPr>
          <w:b/>
          <w:sz w:val="24"/>
          <w:szCs w:val="24"/>
        </w:rPr>
        <w:t xml:space="preserve">  </w:t>
      </w:r>
      <w:r w:rsidR="00E15D7D" w:rsidRPr="00FD38A9">
        <w:rPr>
          <w:sz w:val="24"/>
          <w:szCs w:val="24"/>
        </w:rPr>
        <w:t>[1 mark]</w:t>
      </w:r>
    </w:p>
    <w:p w14:paraId="41DDF3F6" w14:textId="79625871" w:rsidR="00C21D1B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Appendix (if any</w:t>
      </w:r>
      <w:r w:rsidR="00FD38A9">
        <w:rPr>
          <w:b/>
          <w:sz w:val="24"/>
          <w:szCs w:val="24"/>
        </w:rPr>
        <w:t>, optional</w:t>
      </w:r>
      <w:r w:rsidRPr="00FD38A9">
        <w:rPr>
          <w:b/>
          <w:sz w:val="24"/>
          <w:szCs w:val="24"/>
        </w:rPr>
        <w:t>)</w:t>
      </w:r>
    </w:p>
    <w:p w14:paraId="4CE7E71A" w14:textId="77777777" w:rsidR="0045366B" w:rsidRPr="00FD38A9" w:rsidRDefault="0045366B" w:rsidP="00FD38A9">
      <w:pPr>
        <w:spacing w:after="240"/>
        <w:ind w:left="360"/>
        <w:rPr>
          <w:b/>
          <w:sz w:val="24"/>
          <w:szCs w:val="24"/>
        </w:rPr>
      </w:pPr>
    </w:p>
    <w:tbl>
      <w:tblPr>
        <w:tblW w:w="9768" w:type="dxa"/>
        <w:jc w:val="center"/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810"/>
        <w:gridCol w:w="720"/>
        <w:gridCol w:w="450"/>
        <w:gridCol w:w="5040"/>
        <w:gridCol w:w="1530"/>
        <w:gridCol w:w="1080"/>
        <w:gridCol w:w="138"/>
      </w:tblGrid>
      <w:tr w:rsidR="00FD38A9" w:rsidRPr="00612AEB" w14:paraId="1992AB84" w14:textId="77777777" w:rsidTr="0045366B">
        <w:trPr>
          <w:gridAfter w:val="1"/>
          <w:wAfter w:w="138" w:type="dxa"/>
          <w:jc w:val="center"/>
        </w:trPr>
        <w:tc>
          <w:tcPr>
            <w:tcW w:w="1530" w:type="dxa"/>
            <w:gridSpan w:val="2"/>
            <w:vAlign w:val="center"/>
          </w:tcPr>
          <w:p w14:paraId="051CCBA1" w14:textId="77777777" w:rsidR="00FD38A9" w:rsidRPr="00EE7144" w:rsidRDefault="00FD38A9" w:rsidP="00FD38A9">
            <w:pPr>
              <w:pStyle w:val="ListParagraph"/>
              <w:spacing w:after="0"/>
              <w:ind w:left="0"/>
              <w:rPr>
                <w:sz w:val="28"/>
                <w:szCs w:val="32"/>
              </w:rPr>
            </w:pPr>
            <w:r w:rsidRPr="00612AEB">
              <w:rPr>
                <w:noProof/>
              </w:rPr>
              <w:lastRenderedPageBreak/>
              <w:drawing>
                <wp:inline distT="0" distB="0" distL="0" distR="0" wp14:anchorId="2ACA9AA8" wp14:editId="399BDF3F">
                  <wp:extent cx="723900" cy="723900"/>
                  <wp:effectExtent l="0" t="0" r="0" b="0"/>
                  <wp:docPr id="4" name="Picture 4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00" w:type="dxa"/>
            <w:gridSpan w:val="4"/>
            <w:vAlign w:val="center"/>
          </w:tcPr>
          <w:p w14:paraId="3CBC8A7F" w14:textId="77777777" w:rsidR="00FD38A9" w:rsidRPr="00FD38A9" w:rsidRDefault="00FD38A9" w:rsidP="00FD38A9">
            <w:pPr>
              <w:spacing w:after="0"/>
              <w:jc w:val="center"/>
              <w:rPr>
                <w:b/>
                <w:sz w:val="32"/>
                <w:szCs w:val="36"/>
              </w:rPr>
            </w:pPr>
            <w:r w:rsidRPr="00FD38A9">
              <w:rPr>
                <w:b/>
                <w:sz w:val="32"/>
                <w:szCs w:val="36"/>
              </w:rPr>
              <w:t>American International University- Bangladesh (AIUB)</w:t>
            </w:r>
          </w:p>
          <w:p w14:paraId="281A0E05" w14:textId="77777777" w:rsidR="00FD38A9" w:rsidRDefault="00FD38A9" w:rsidP="00FD38A9">
            <w:pPr>
              <w:spacing w:after="0"/>
              <w:jc w:val="center"/>
              <w:rPr>
                <w:b/>
                <w:bCs/>
                <w:sz w:val="28"/>
                <w:szCs w:val="36"/>
              </w:rPr>
            </w:pPr>
            <w:r>
              <w:rPr>
                <w:b/>
                <w:bCs/>
                <w:sz w:val="28"/>
                <w:szCs w:val="36"/>
              </w:rPr>
              <w:t>Faculty of Engineering (F</w:t>
            </w:r>
            <w:r w:rsidRPr="00612AEB">
              <w:rPr>
                <w:b/>
                <w:bCs/>
                <w:sz w:val="28"/>
                <w:szCs w:val="36"/>
              </w:rPr>
              <w:t>E)</w:t>
            </w:r>
          </w:p>
          <w:p w14:paraId="0A988E2B" w14:textId="77777777" w:rsidR="00FD38A9" w:rsidRPr="00612AEB" w:rsidRDefault="00FD38A9" w:rsidP="00FD38A9">
            <w:pPr>
              <w:spacing w:after="0"/>
              <w:jc w:val="center"/>
              <w:rPr>
                <w:b/>
                <w:bCs/>
                <w:sz w:val="28"/>
                <w:szCs w:val="32"/>
              </w:rPr>
            </w:pPr>
            <w:r>
              <w:rPr>
                <w:b/>
                <w:bCs/>
                <w:sz w:val="28"/>
                <w:szCs w:val="36"/>
              </w:rPr>
              <w:t>Department of Electrical and Electronic Engineering (EEE)</w:t>
            </w:r>
          </w:p>
        </w:tc>
      </w:tr>
      <w:tr w:rsidR="00EE7144" w:rsidRPr="00612AEB" w14:paraId="79EED87A" w14:textId="77777777" w:rsidTr="0045366B">
        <w:trPr>
          <w:jc w:val="center"/>
        </w:trPr>
        <w:tc>
          <w:tcPr>
            <w:tcW w:w="1980" w:type="dxa"/>
            <w:gridSpan w:val="3"/>
            <w:tcBorders>
              <w:bottom w:val="single" w:sz="4" w:space="0" w:color="auto"/>
            </w:tcBorders>
            <w:vAlign w:val="center"/>
          </w:tcPr>
          <w:p w14:paraId="7EDAC13C" w14:textId="77777777" w:rsidR="00EE7144" w:rsidRPr="00612AEB" w:rsidRDefault="00EE7144" w:rsidP="00FD38A9">
            <w:pPr>
              <w:spacing w:after="0"/>
              <w:jc w:val="center"/>
              <w:rPr>
                <w:szCs w:val="32"/>
              </w:rPr>
            </w:pPr>
          </w:p>
        </w:tc>
        <w:tc>
          <w:tcPr>
            <w:tcW w:w="5040" w:type="dxa"/>
            <w:tcBorders>
              <w:bottom w:val="single" w:sz="4" w:space="0" w:color="auto"/>
            </w:tcBorders>
            <w:vAlign w:val="center"/>
          </w:tcPr>
          <w:p w14:paraId="29341D2C" w14:textId="77777777" w:rsidR="00EE7144" w:rsidRPr="00612AEB" w:rsidRDefault="00EE7144" w:rsidP="00FD38A9">
            <w:pPr>
              <w:spacing w:after="0"/>
              <w:jc w:val="center"/>
              <w:rPr>
                <w:szCs w:val="32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4F4FFCEC" w14:textId="77777777" w:rsidR="00EE7144" w:rsidRPr="00612AEB" w:rsidRDefault="00EE7144" w:rsidP="00FD38A9">
            <w:pPr>
              <w:spacing w:after="0"/>
              <w:jc w:val="center"/>
              <w:rPr>
                <w:szCs w:val="32"/>
              </w:rPr>
            </w:pPr>
          </w:p>
        </w:tc>
        <w:tc>
          <w:tcPr>
            <w:tcW w:w="1218" w:type="dxa"/>
            <w:gridSpan w:val="2"/>
            <w:tcBorders>
              <w:bottom w:val="single" w:sz="4" w:space="0" w:color="auto"/>
            </w:tcBorders>
            <w:vAlign w:val="center"/>
          </w:tcPr>
          <w:p w14:paraId="4AA6BEB4" w14:textId="77777777" w:rsidR="00EE7144" w:rsidRPr="00612AEB" w:rsidRDefault="00EE7144" w:rsidP="00FD38A9">
            <w:pPr>
              <w:spacing w:after="0"/>
              <w:jc w:val="center"/>
              <w:rPr>
                <w:szCs w:val="32"/>
              </w:rPr>
            </w:pPr>
          </w:p>
        </w:tc>
      </w:tr>
      <w:tr w:rsidR="00EE7144" w:rsidRPr="00C21D1B" w14:paraId="741DC78F" w14:textId="77777777" w:rsidTr="0045366B">
        <w:trPr>
          <w:trHeight w:val="360"/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BF66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ourse Name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2884A" w14:textId="07494AB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  <w:r w:rsidRPr="00C21D1B">
              <w:rPr>
                <w:rFonts w:cs="Times New Roman"/>
                <w:sz w:val="24"/>
                <w:szCs w:val="24"/>
              </w:rPr>
              <w:t>Microprocessor and Embedded System</w:t>
            </w:r>
            <w:r w:rsidR="00E15D7D" w:rsidRPr="00C21D1B">
              <w:rPr>
                <w:rFonts w:cs="Times New Roman"/>
                <w:sz w:val="24"/>
                <w:szCs w:val="24"/>
              </w:rPr>
              <w:t>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36FBB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1FB2D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  <w:r w:rsidRPr="00C21D1B">
              <w:rPr>
                <w:rFonts w:cs="Times New Roman"/>
                <w:sz w:val="24"/>
                <w:szCs w:val="24"/>
              </w:rPr>
              <w:t>EEE 4103</w:t>
            </w:r>
          </w:p>
        </w:tc>
      </w:tr>
      <w:tr w:rsidR="00EE7144" w:rsidRPr="00C21D1B" w14:paraId="33C1C206" w14:textId="77777777" w:rsidTr="0045366B">
        <w:trPr>
          <w:trHeight w:val="360"/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DBBDA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C5A43" w14:textId="7A5CFC07" w:rsidR="00EE7144" w:rsidRPr="00C21D1B" w:rsidRDefault="00FD38A9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pring</w:t>
            </w:r>
            <w:r w:rsidR="00601471">
              <w:rPr>
                <w:rFonts w:cs="Times New Roman"/>
                <w:sz w:val="24"/>
                <w:szCs w:val="24"/>
              </w:rPr>
              <w:t xml:space="preserve"> 2022-2023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7B6F" w14:textId="54763751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ec</w:t>
            </w:r>
            <w:r w:rsidR="00E15D7D" w:rsidRPr="00C21D1B">
              <w:rPr>
                <w:rFonts w:cs="Times New Roman"/>
                <w:b/>
                <w:sz w:val="24"/>
                <w:szCs w:val="24"/>
              </w:rPr>
              <w:t>tion</w:t>
            </w:r>
            <w:r w:rsidRPr="00C21D1B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028D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652C77FD" w14:textId="77777777" w:rsidTr="0045366B">
        <w:trPr>
          <w:trHeight w:val="360"/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D421D" w14:textId="7BC3CD4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Faculty</w:t>
            </w:r>
            <w:r w:rsidR="00E15D7D" w:rsidRPr="00C21D1B">
              <w:rPr>
                <w:rFonts w:cs="Times New Roman"/>
                <w:b/>
                <w:sz w:val="24"/>
                <w:szCs w:val="24"/>
              </w:rPr>
              <w:t xml:space="preserve"> Name</w:t>
            </w:r>
            <w:r w:rsidRPr="00C21D1B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7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1585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3340D867" w14:textId="77777777" w:rsidTr="0045366B">
        <w:trPr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41B98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A38BA2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30919B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2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EB349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0EDAA576" w14:textId="77777777" w:rsidTr="0045366B">
        <w:trPr>
          <w:trHeight w:val="576"/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ABBF0" w14:textId="77777777" w:rsidR="00EE7144" w:rsidRPr="00C21D1B" w:rsidRDefault="00EE7144" w:rsidP="00FD38A9">
            <w:pPr>
              <w:spacing w:after="0"/>
              <w:jc w:val="left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apstone Project Title:</w:t>
            </w:r>
          </w:p>
        </w:tc>
        <w:tc>
          <w:tcPr>
            <w:tcW w:w="77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BBD4" w14:textId="2762ECAE" w:rsidR="00E15D7D" w:rsidRPr="00C21D1B" w:rsidRDefault="00E15D7D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7A399CAD" w14:textId="77777777" w:rsidTr="0045366B">
        <w:trPr>
          <w:trHeight w:val="288"/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53A4" w14:textId="25AD9F45" w:rsidR="00EE7144" w:rsidRPr="00C21D1B" w:rsidRDefault="00FD38A9" w:rsidP="00FD38A9">
            <w:pPr>
              <w:spacing w:after="0"/>
              <w:jc w:val="left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Project Group #:</w:t>
            </w:r>
          </w:p>
        </w:tc>
        <w:tc>
          <w:tcPr>
            <w:tcW w:w="77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A820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2B25059D" w14:textId="77777777" w:rsidTr="0045366B">
        <w:trPr>
          <w:jc w:val="center"/>
        </w:trPr>
        <w:tc>
          <w:tcPr>
            <w:tcW w:w="198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C9CE0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5AF2F3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27293E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2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62EFA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6410F681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14E0" w14:textId="145CC0AE" w:rsidR="00EE7144" w:rsidRPr="00C21D1B" w:rsidRDefault="0045366B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SL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EC219" w14:textId="64B7FA31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 xml:space="preserve">Student </w:t>
            </w:r>
            <w:r w:rsidR="00FD38A9" w:rsidRPr="00C21D1B">
              <w:rPr>
                <w:rFonts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90210" w14:textId="237DA151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tudent</w:t>
            </w:r>
            <w:r w:rsidR="00FD38A9">
              <w:rPr>
                <w:rFonts w:cs="Times New Roman"/>
                <w:b/>
                <w:sz w:val="24"/>
                <w:szCs w:val="24"/>
              </w:rPr>
              <w:t xml:space="preserve"> ID #</w:t>
            </w:r>
          </w:p>
        </w:tc>
      </w:tr>
      <w:tr w:rsidR="00EE7144" w:rsidRPr="00C21D1B" w14:paraId="40A1DB69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D92C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47C96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C6B6C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7C943DD9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B286F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E34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DA9B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043B766F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59768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4812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FCBD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2685DC65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B41CF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898F7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0EB76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5427037D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4CFF3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A57F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BDBAB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4EB02F99" w14:textId="77777777" w:rsidTr="0045366B">
        <w:trPr>
          <w:trHeight w:val="360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DC07A" w14:textId="77777777" w:rsidR="00EE7144" w:rsidRPr="00771B50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771B50">
              <w:rPr>
                <w:rFonts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E0201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FB99A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29B7E995" w14:textId="77777777" w:rsidR="00EE7144" w:rsidRPr="00C21D1B" w:rsidRDefault="00EE7144" w:rsidP="00EE7144">
      <w:pPr>
        <w:rPr>
          <w:rFonts w:cs="Times New Roman"/>
          <w:b/>
          <w:sz w:val="24"/>
          <w:szCs w:val="24"/>
        </w:rPr>
      </w:pPr>
    </w:p>
    <w:p w14:paraId="0F88D12C" w14:textId="77777777" w:rsidR="00EE7144" w:rsidRPr="00C21D1B" w:rsidRDefault="00EE7144" w:rsidP="00EE7144">
      <w:pPr>
        <w:rPr>
          <w:rFonts w:cs="Times New Roman"/>
          <w:b/>
          <w:bCs/>
          <w:sz w:val="24"/>
          <w:szCs w:val="24"/>
        </w:rPr>
      </w:pPr>
      <w:r w:rsidRPr="00C21D1B">
        <w:rPr>
          <w:rFonts w:cs="Times New Roman"/>
          <w:b/>
          <w:bCs/>
          <w:sz w:val="24"/>
          <w:szCs w:val="24"/>
        </w:rPr>
        <w:t>Assessment Materials and Marks Allocation:</w:t>
      </w:r>
    </w:p>
    <w:tbl>
      <w:tblPr>
        <w:tblStyle w:val="TableGrid"/>
        <w:tblW w:w="9720" w:type="dxa"/>
        <w:tblInd w:w="85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10"/>
        <w:gridCol w:w="7110"/>
        <w:gridCol w:w="990"/>
        <w:gridCol w:w="810"/>
      </w:tblGrid>
      <w:tr w:rsidR="00EE7144" w:rsidRPr="00D70650" w14:paraId="4CEF1ED8" w14:textId="77777777" w:rsidTr="0045366B">
        <w:tc>
          <w:tcPr>
            <w:tcW w:w="810" w:type="dxa"/>
            <w:vAlign w:val="center"/>
          </w:tcPr>
          <w:p w14:paraId="0ECD48DF" w14:textId="5F5197B1" w:rsidR="00EE7144" w:rsidRPr="00D70650" w:rsidRDefault="00FD38A9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CO</w:t>
            </w:r>
            <w:r w:rsidR="00EE7144" w:rsidRPr="00D70650">
              <w:rPr>
                <w:rFonts w:cs="Times New Roman"/>
                <w:b/>
                <w:bCs/>
              </w:rPr>
              <w:t>s</w:t>
            </w:r>
          </w:p>
        </w:tc>
        <w:tc>
          <w:tcPr>
            <w:tcW w:w="7110" w:type="dxa"/>
            <w:vAlign w:val="center"/>
          </w:tcPr>
          <w:p w14:paraId="74715C37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Assessment Materials</w:t>
            </w:r>
          </w:p>
        </w:tc>
        <w:tc>
          <w:tcPr>
            <w:tcW w:w="990" w:type="dxa"/>
            <w:vAlign w:val="center"/>
          </w:tcPr>
          <w:p w14:paraId="3BEB9594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POIs</w:t>
            </w:r>
          </w:p>
        </w:tc>
        <w:tc>
          <w:tcPr>
            <w:tcW w:w="810" w:type="dxa"/>
            <w:vAlign w:val="center"/>
          </w:tcPr>
          <w:p w14:paraId="57D6224F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Marks</w:t>
            </w:r>
          </w:p>
        </w:tc>
      </w:tr>
      <w:tr w:rsidR="00EE7144" w:rsidRPr="00D70650" w14:paraId="24649995" w14:textId="77777777" w:rsidTr="0045366B">
        <w:trPr>
          <w:trHeight w:val="1187"/>
        </w:trPr>
        <w:tc>
          <w:tcPr>
            <w:tcW w:w="810" w:type="dxa"/>
            <w:vAlign w:val="center"/>
          </w:tcPr>
          <w:p w14:paraId="0C7F1EC3" w14:textId="5BE376C2" w:rsidR="00EE7144" w:rsidRPr="0045366B" w:rsidRDefault="00601471" w:rsidP="00FD38A9">
            <w:pPr>
              <w:spacing w:after="0"/>
              <w:jc w:val="center"/>
              <w:rPr>
                <w:rFonts w:cs="Times New Roman"/>
                <w:b/>
              </w:rPr>
            </w:pPr>
            <w:r w:rsidRPr="0045366B">
              <w:rPr>
                <w:rFonts w:cs="Times New Roman"/>
                <w:b/>
              </w:rPr>
              <w:t>CO3</w:t>
            </w:r>
          </w:p>
        </w:tc>
        <w:tc>
          <w:tcPr>
            <w:tcW w:w="7110" w:type="dxa"/>
            <w:vAlign w:val="center"/>
          </w:tcPr>
          <w:p w14:paraId="03CBCD99" w14:textId="169A5CF0" w:rsidR="00EE7144" w:rsidRPr="00D70650" w:rsidRDefault="00601471" w:rsidP="00D70650">
            <w:pPr>
              <w:spacing w:after="0"/>
              <w:jc w:val="left"/>
              <w:rPr>
                <w:rFonts w:cs="Times New Roman"/>
              </w:rPr>
            </w:pPr>
            <w:r w:rsidRPr="00D70650">
              <w:rPr>
                <w:rFonts w:cs="Times New Roman"/>
              </w:rPr>
              <w:t xml:space="preserve">Course Project </w:t>
            </w:r>
            <w:r w:rsidR="00D70650" w:rsidRPr="00D70650">
              <w:rPr>
                <w:rFonts w:cs="Times New Roman"/>
              </w:rPr>
              <w:t>R</w:t>
            </w:r>
            <w:r w:rsidRPr="00D70650">
              <w:rPr>
                <w:rFonts w:cs="Times New Roman"/>
              </w:rPr>
              <w:t xml:space="preserve">eport </w:t>
            </w:r>
            <w:r w:rsidRPr="00D70650">
              <w:rPr>
                <w:rFonts w:cs="Times New Roman"/>
                <w:b/>
                <w:i/>
              </w:rPr>
              <w:t>(</w:t>
            </w:r>
            <w:r w:rsidR="00D70650" w:rsidRPr="00D70650">
              <w:rPr>
                <w:rFonts w:cs="Times New Roman"/>
                <w:b/>
                <w:i/>
              </w:rPr>
              <w:t>Demonstrate a course project using microcontrollers, sensors, actuators, switches, display devices, etc. that can solve a complex engineering problem in the electrical and electronic engineering discipline through appropriate research.</w:t>
            </w:r>
            <w:r w:rsidRPr="00D70650">
              <w:rPr>
                <w:rFonts w:cs="Times New Roman"/>
                <w:b/>
                <w:i/>
              </w:rPr>
              <w:t>)</w:t>
            </w:r>
          </w:p>
        </w:tc>
        <w:tc>
          <w:tcPr>
            <w:tcW w:w="990" w:type="dxa"/>
            <w:vAlign w:val="center"/>
          </w:tcPr>
          <w:p w14:paraId="273D6C5D" w14:textId="3A41A7EE" w:rsidR="00EE7144" w:rsidRPr="00D70650" w:rsidRDefault="00601471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b/>
                <w:lang w:val="en-GB"/>
              </w:rPr>
              <w:t>P.d.1.P3</w:t>
            </w:r>
          </w:p>
        </w:tc>
        <w:tc>
          <w:tcPr>
            <w:tcW w:w="810" w:type="dxa"/>
            <w:vAlign w:val="center"/>
          </w:tcPr>
          <w:p w14:paraId="7A72E268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5</w:t>
            </w:r>
          </w:p>
        </w:tc>
      </w:tr>
    </w:tbl>
    <w:p w14:paraId="4264AEE3" w14:textId="77777777" w:rsidR="00EE7144" w:rsidRPr="00C21D1B" w:rsidRDefault="00EE7144" w:rsidP="00EE7144">
      <w:pPr>
        <w:rPr>
          <w:rFonts w:cs="Times New Roman"/>
          <w:b/>
          <w:bCs/>
          <w:sz w:val="24"/>
          <w:szCs w:val="24"/>
        </w:rPr>
      </w:pPr>
    </w:p>
    <w:tbl>
      <w:tblPr>
        <w:tblW w:w="999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93"/>
        <w:gridCol w:w="1697"/>
        <w:gridCol w:w="1820"/>
        <w:gridCol w:w="1800"/>
        <w:gridCol w:w="1890"/>
        <w:gridCol w:w="1080"/>
        <w:gridCol w:w="810"/>
      </w:tblGrid>
      <w:tr w:rsidR="00F30A13" w:rsidRPr="00D70650" w14:paraId="687449D0" w14:textId="77777777" w:rsidTr="0045366B">
        <w:trPr>
          <w:trHeight w:val="432"/>
        </w:trPr>
        <w:tc>
          <w:tcPr>
            <w:tcW w:w="89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E53275" w14:textId="0F95AEFC" w:rsidR="00F30A13" w:rsidRPr="00D70650" w:rsidRDefault="00F30A13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</w:t>
            </w:r>
            <w:r w:rsidR="00D70650"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s</w:t>
            </w:r>
          </w:p>
        </w:tc>
        <w:tc>
          <w:tcPr>
            <w:tcW w:w="1697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F7A7E9" w14:textId="0BAC417A" w:rsidR="00F30A13" w:rsidRPr="009D197B" w:rsidRDefault="00D70650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Excellent to P</w:t>
            </w:r>
            <w:r w:rsidR="00F30A13" w:rsidRPr="009D197B">
              <w:rPr>
                <w:rFonts w:cs="Times New Roman"/>
                <w:b/>
                <w:color w:val="000000"/>
                <w:sz w:val="18"/>
                <w:szCs w:val="18"/>
              </w:rPr>
              <w:t>roficient</w:t>
            </w:r>
          </w:p>
          <w:p w14:paraId="4ACD92A3" w14:textId="09E87B2B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5- 4]</w:t>
            </w:r>
          </w:p>
        </w:tc>
        <w:tc>
          <w:tcPr>
            <w:tcW w:w="18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22F583" w14:textId="2CE67DF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Good</w:t>
            </w:r>
          </w:p>
          <w:p w14:paraId="4B7F52C7" w14:textId="09FF2F79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3]</w:t>
            </w:r>
          </w:p>
        </w:tc>
        <w:tc>
          <w:tcPr>
            <w:tcW w:w="180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D8BC37" w14:textId="2075FB97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Acceptable</w:t>
            </w:r>
          </w:p>
          <w:p w14:paraId="6E9774C8" w14:textId="031DE51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2]</w:t>
            </w:r>
          </w:p>
        </w:tc>
        <w:tc>
          <w:tcPr>
            <w:tcW w:w="189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DE319D" w14:textId="6424EBA3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Unacceptable</w:t>
            </w:r>
          </w:p>
          <w:p w14:paraId="43680A5A" w14:textId="077B4AC9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1]</w:t>
            </w:r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B36653" w14:textId="7EC4FEC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 xml:space="preserve">No </w:t>
            </w:r>
            <w:r w:rsidR="00D70650" w:rsidRPr="009D197B">
              <w:rPr>
                <w:rFonts w:cs="Times New Roman"/>
                <w:b/>
                <w:color w:val="000000"/>
                <w:sz w:val="18"/>
                <w:szCs w:val="18"/>
              </w:rPr>
              <w:t>R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esponse</w:t>
            </w:r>
          </w:p>
          <w:p w14:paraId="0961F58A" w14:textId="4FB51A1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0]</w:t>
            </w:r>
          </w:p>
        </w:tc>
        <w:tc>
          <w:tcPr>
            <w:tcW w:w="81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15769E" w14:textId="42A060EB" w:rsidR="00F30A13" w:rsidRPr="009D197B" w:rsidRDefault="00F30A13" w:rsidP="00D70650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 xml:space="preserve">Secured </w:t>
            </w:r>
            <w:r w:rsidR="00D70650"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>M</w:t>
            </w:r>
            <w:r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>ar</w:t>
            </w:r>
            <w:bookmarkStart w:id="0" w:name="_GoBack"/>
            <w:bookmarkEnd w:id="0"/>
            <w:r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>ks</w:t>
            </w:r>
          </w:p>
        </w:tc>
      </w:tr>
      <w:tr w:rsidR="0028471E" w:rsidRPr="00D70650" w14:paraId="06F6F389" w14:textId="77777777" w:rsidTr="0045366B">
        <w:trPr>
          <w:trHeight w:val="557"/>
        </w:trPr>
        <w:tc>
          <w:tcPr>
            <w:tcW w:w="89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95B3D7"/>
            <w:vAlign w:val="center"/>
            <w:hideMark/>
          </w:tcPr>
          <w:p w14:paraId="3606E1DF" w14:textId="44768E20" w:rsidR="0028471E" w:rsidRPr="00D70650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3</w:t>
            </w:r>
          </w:p>
          <w:p w14:paraId="351F7652" w14:textId="6ED97B84" w:rsidR="0028471E" w:rsidRPr="00D70650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b/>
                <w:sz w:val="18"/>
                <w:szCs w:val="18"/>
                <w:lang w:val="en-GB"/>
              </w:rPr>
              <w:t>P.d.1.P3</w:t>
            </w:r>
          </w:p>
        </w:tc>
        <w:tc>
          <w:tcPr>
            <w:tcW w:w="1697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130AF318" w14:textId="0A11756A" w:rsidR="0028471E" w:rsidRPr="00D70650" w:rsidRDefault="0028471E" w:rsidP="00D70650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>The outcome of the project demonstrates a course project using microcontrollers, sensors, actuators, switches, display devices, etc. that can solve a complex engineering problem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46F727F" w14:textId="15120B24" w:rsidR="0028471E" w:rsidRPr="00D70650" w:rsidRDefault="0028471E" w:rsidP="00D70650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somewhat demonstrates a course project using microcontrollers, sensors, actuators, switches, display devices, etc., and also somewhat solves a complex engineering problem in the electrical and electronic engineering discipline through </w:t>
            </w:r>
            <w:r w:rsidR="00D70650">
              <w:rPr>
                <w:rFonts w:cs="Times New Roman"/>
                <w:color w:val="000000"/>
                <w:sz w:val="18"/>
                <w:szCs w:val="18"/>
              </w:rPr>
              <w:t>some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884469" w14:textId="64AD2CA3" w:rsidR="0028471E" w:rsidRPr="00D70650" w:rsidRDefault="0028471E" w:rsidP="00D70650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>The outcome of the project demonstrates a course project using microcontrollers, sensors, actuators, switches, display devices, etc. but cannot solve a complex engineering problem</w:t>
            </w:r>
            <w:r w:rsidR="0045366B">
              <w:rPr>
                <w:rFonts w:cs="Times New Roman"/>
                <w:color w:val="000000"/>
                <w:sz w:val="18"/>
                <w:szCs w:val="18"/>
              </w:rPr>
              <w:t xml:space="preserve"> properly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0B5348E" w14:textId="0291B6F4" w:rsidR="0028471E" w:rsidRPr="00D70650" w:rsidRDefault="0028471E" w:rsidP="0045366B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>The outcome of the project does not demonstrate a course project using microcontrollers, sensors, actuators, switches, display devices, etc. also c</w:t>
            </w:r>
            <w:r w:rsidR="0045366B">
              <w:rPr>
                <w:rFonts w:cs="Times New Roman"/>
                <w:color w:val="000000"/>
                <w:sz w:val="18"/>
                <w:szCs w:val="18"/>
              </w:rPr>
              <w:t xml:space="preserve">ould 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>not solve a complex engineering problem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ADFF35" w14:textId="77777777" w:rsidR="0028471E" w:rsidRPr="00D70650" w:rsidRDefault="0028471E" w:rsidP="00D70650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>No Response</w:t>
            </w:r>
          </w:p>
        </w:tc>
        <w:tc>
          <w:tcPr>
            <w:tcW w:w="81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58246301" w14:textId="77777777" w:rsidR="0028471E" w:rsidRPr="00D70650" w:rsidRDefault="0028471E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  <w:tr w:rsidR="0028471E" w:rsidRPr="00D70650" w14:paraId="43ACE00C" w14:textId="77777777" w:rsidTr="0045366B">
        <w:trPr>
          <w:trHeight w:val="425"/>
        </w:trPr>
        <w:tc>
          <w:tcPr>
            <w:tcW w:w="893" w:type="dxa"/>
            <w:shd w:val="clear" w:color="auto" w:fill="FFFFFF" w:themeFill="background1"/>
            <w:vAlign w:val="center"/>
          </w:tcPr>
          <w:p w14:paraId="4AE97DE6" w14:textId="77777777" w:rsidR="0028471E" w:rsidRPr="00D70650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1697" w:type="dxa"/>
            <w:shd w:val="clear" w:color="auto" w:fill="FFFFFF" w:themeFill="background1"/>
          </w:tcPr>
          <w:p w14:paraId="7A8FC40E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820" w:type="dxa"/>
            <w:shd w:val="clear" w:color="auto" w:fill="FFFFFF" w:themeFill="background1"/>
          </w:tcPr>
          <w:p w14:paraId="4920D325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14:paraId="0B5111AE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401FEE84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240E2189" w14:textId="6253A719" w:rsidR="0028471E" w:rsidRPr="00D70650" w:rsidRDefault="00D70650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>
              <w:rPr>
                <w:rFonts w:cs="Times New Roman"/>
                <w:b/>
                <w:color w:val="000000"/>
                <w:sz w:val="18"/>
                <w:szCs w:val="18"/>
              </w:rPr>
              <w:t>Total M</w:t>
            </w:r>
            <w:r w:rsidR="0028471E" w:rsidRPr="00D70650">
              <w:rPr>
                <w:rFonts w:cs="Times New Roman"/>
                <w:b/>
                <w:color w:val="000000"/>
                <w:sz w:val="18"/>
                <w:szCs w:val="18"/>
              </w:rPr>
              <w:t>arks (5)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D29479B" w14:textId="77777777" w:rsidR="0028471E" w:rsidRPr="00D70650" w:rsidRDefault="0028471E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1147FE39" w14:textId="08943E4D" w:rsidR="00EE7144" w:rsidRPr="00B679D3" w:rsidRDefault="00EE7144" w:rsidP="00B679D3">
      <w:pPr>
        <w:spacing w:after="240"/>
        <w:rPr>
          <w:b/>
          <w:sz w:val="24"/>
        </w:rPr>
      </w:pPr>
    </w:p>
    <w:sectPr w:rsidR="00EE7144" w:rsidRPr="00B679D3" w:rsidSect="0045366B">
      <w:pgSz w:w="12240" w:h="15840" w:code="1"/>
      <w:pgMar w:top="1152" w:right="1152" w:bottom="720" w:left="1152" w:header="432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72255"/>
    <w:multiLevelType w:val="hybridMultilevel"/>
    <w:tmpl w:val="BB54F5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CF50B9"/>
    <w:multiLevelType w:val="hybridMultilevel"/>
    <w:tmpl w:val="2E4EE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D5460E"/>
    <w:multiLevelType w:val="multilevel"/>
    <w:tmpl w:val="F5123D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E0D2CC9"/>
    <w:multiLevelType w:val="hybridMultilevel"/>
    <w:tmpl w:val="09EAA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00534"/>
    <w:multiLevelType w:val="hybridMultilevel"/>
    <w:tmpl w:val="77CC4A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A0NDExsTA2MTNT0lEKTi0uzszPAykwrwUAqGMXOywAAAA="/>
  </w:docVars>
  <w:rsids>
    <w:rsidRoot w:val="009D5374"/>
    <w:rsid w:val="00011684"/>
    <w:rsid w:val="00031E87"/>
    <w:rsid w:val="000334C7"/>
    <w:rsid w:val="0003731E"/>
    <w:rsid w:val="000B7CD8"/>
    <w:rsid w:val="000E4189"/>
    <w:rsid w:val="000F6D88"/>
    <w:rsid w:val="001269FA"/>
    <w:rsid w:val="00171E65"/>
    <w:rsid w:val="00195977"/>
    <w:rsid w:val="001A4D04"/>
    <w:rsid w:val="001B1258"/>
    <w:rsid w:val="001F72AF"/>
    <w:rsid w:val="002126FC"/>
    <w:rsid w:val="00282F74"/>
    <w:rsid w:val="0028471E"/>
    <w:rsid w:val="002D615B"/>
    <w:rsid w:val="00300437"/>
    <w:rsid w:val="003266C5"/>
    <w:rsid w:val="00355E2A"/>
    <w:rsid w:val="003761D2"/>
    <w:rsid w:val="003B2CFD"/>
    <w:rsid w:val="00411E3D"/>
    <w:rsid w:val="0045366B"/>
    <w:rsid w:val="00456288"/>
    <w:rsid w:val="004834D6"/>
    <w:rsid w:val="00501EDC"/>
    <w:rsid w:val="00520701"/>
    <w:rsid w:val="00526F3E"/>
    <w:rsid w:val="00565266"/>
    <w:rsid w:val="005F0632"/>
    <w:rsid w:val="00601471"/>
    <w:rsid w:val="00630A45"/>
    <w:rsid w:val="00650D4C"/>
    <w:rsid w:val="006E04B0"/>
    <w:rsid w:val="006F0D8A"/>
    <w:rsid w:val="00731DBD"/>
    <w:rsid w:val="00771B50"/>
    <w:rsid w:val="007A7640"/>
    <w:rsid w:val="007C0A2C"/>
    <w:rsid w:val="007C1C29"/>
    <w:rsid w:val="00806485"/>
    <w:rsid w:val="0089040F"/>
    <w:rsid w:val="009319D2"/>
    <w:rsid w:val="00984AE3"/>
    <w:rsid w:val="009D197B"/>
    <w:rsid w:val="009D5374"/>
    <w:rsid w:val="009F1132"/>
    <w:rsid w:val="00A17E38"/>
    <w:rsid w:val="00AF3B81"/>
    <w:rsid w:val="00B46886"/>
    <w:rsid w:val="00B679D3"/>
    <w:rsid w:val="00B849A2"/>
    <w:rsid w:val="00C21D1B"/>
    <w:rsid w:val="00C2475F"/>
    <w:rsid w:val="00C5320A"/>
    <w:rsid w:val="00D70650"/>
    <w:rsid w:val="00D752A4"/>
    <w:rsid w:val="00D82FB4"/>
    <w:rsid w:val="00D931EB"/>
    <w:rsid w:val="00DA6AEE"/>
    <w:rsid w:val="00DD4DAA"/>
    <w:rsid w:val="00DF48BB"/>
    <w:rsid w:val="00E15D7D"/>
    <w:rsid w:val="00EA59A8"/>
    <w:rsid w:val="00EE7144"/>
    <w:rsid w:val="00EF6664"/>
    <w:rsid w:val="00F278FF"/>
    <w:rsid w:val="00F30A13"/>
    <w:rsid w:val="00FD3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8267F"/>
  <w15:chartTrackingRefBased/>
  <w15:docId w15:val="{E3C10C6A-446A-4F4F-B36F-DE7B34BEE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374"/>
    <w:pPr>
      <w:spacing w:after="120" w:line="240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56288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D5374"/>
    <w:pPr>
      <w:ind w:left="720"/>
      <w:contextualSpacing/>
    </w:pPr>
  </w:style>
  <w:style w:type="table" w:styleId="TableGrid">
    <w:name w:val="Table Grid"/>
    <w:basedOn w:val="TableNormal"/>
    <w:uiPriority w:val="39"/>
    <w:rsid w:val="00EE7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E714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F30A13"/>
    <w:pPr>
      <w:spacing w:after="0" w:line="240" w:lineRule="auto"/>
      <w:jc w:val="both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DD839211D94843B2DAE2B79DBFDFAA" ma:contentTypeVersion="3" ma:contentTypeDescription="Create a new document." ma:contentTypeScope="" ma:versionID="a3e391cd97b67783ab335ac4a157b106">
  <xsd:schema xmlns:xsd="http://www.w3.org/2001/XMLSchema" xmlns:xs="http://www.w3.org/2001/XMLSchema" xmlns:p="http://schemas.microsoft.com/office/2006/metadata/properties" xmlns:ns2="cb954b2e-e4be-42dc-a08f-d9fd2dc06d13" targetNamespace="http://schemas.microsoft.com/office/2006/metadata/properties" ma:root="true" ma:fieldsID="80152c7cba56f27ba35e08f8daa05da4" ns2:_="">
    <xsd:import namespace="cb954b2e-e4be-42dc-a08f-d9fd2dc06d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54b2e-e4be-42dc-a08f-d9fd2dc06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79C21C-4718-4C40-A298-1C3652B639D3}"/>
</file>

<file path=customXml/itemProps2.xml><?xml version="1.0" encoding="utf-8"?>
<ds:datastoreItem xmlns:ds="http://schemas.openxmlformats.org/officeDocument/2006/customXml" ds:itemID="{321D18A1-224C-41CD-9251-3518703B2F55}">
  <ds:schemaRefs>
    <ds:schemaRef ds:uri="http://schemas.microsoft.com/office/2006/metadata/properties"/>
    <ds:schemaRef ds:uri="http://schemas.microsoft.com/office/infopath/2007/PartnerControls"/>
    <ds:schemaRef ds:uri="b8d4537a-75fc-4c95-93ca-a321653b0576"/>
  </ds:schemaRefs>
</ds:datastoreItem>
</file>

<file path=customXml/itemProps3.xml><?xml version="1.0" encoding="utf-8"?>
<ds:datastoreItem xmlns:ds="http://schemas.openxmlformats.org/officeDocument/2006/customXml" ds:itemID="{862131BA-C987-4F42-9AA5-4FC3D8E2AE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654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seen Asma Meem</dc:creator>
  <cp:keywords/>
  <dc:description/>
  <cp:lastModifiedBy>user</cp:lastModifiedBy>
  <cp:revision>9</cp:revision>
  <dcterms:created xsi:type="dcterms:W3CDTF">2022-11-18T21:04:00Z</dcterms:created>
  <dcterms:modified xsi:type="dcterms:W3CDTF">2023-04-01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DD839211D94843B2DAE2B79DBFDFAA</vt:lpwstr>
  </property>
  <property fmtid="{D5CDD505-2E9C-101B-9397-08002B2CF9AE}" pid="3" name="GrammarlyDocumentId">
    <vt:lpwstr>b8cc6ac659f49d3ba5d4b2edba206f9a73a931dcdc8dae34da0b484bf056dd8d</vt:lpwstr>
  </property>
</Properties>
</file>